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A0684" w14:textId="77777777" w:rsidR="00B925B9" w:rsidRDefault="00B925B9">
      <w:pPr>
        <w:spacing w:line="322" w:lineRule="exact"/>
        <w:ind w:left="285" w:right="165"/>
        <w:jc w:val="center"/>
        <w:rPr>
          <w:b/>
          <w:sz w:val="28"/>
        </w:rPr>
      </w:pPr>
    </w:p>
    <w:p w14:paraId="74AE1533" w14:textId="77777777" w:rsidR="00B925B9" w:rsidRDefault="00B925B9">
      <w:pPr>
        <w:spacing w:line="322" w:lineRule="exact"/>
        <w:ind w:left="285" w:right="165"/>
        <w:jc w:val="center"/>
        <w:rPr>
          <w:b/>
          <w:sz w:val="28"/>
        </w:rPr>
      </w:pPr>
    </w:p>
    <w:p w14:paraId="2535669A" w14:textId="2808CD06" w:rsidR="00DA20FF" w:rsidRDefault="000D4000">
      <w:pPr>
        <w:spacing w:line="322" w:lineRule="exact"/>
        <w:ind w:left="285" w:right="165"/>
        <w:jc w:val="center"/>
        <w:rPr>
          <w:b/>
          <w:sz w:val="28"/>
        </w:rPr>
      </w:pPr>
      <w:r>
        <w:rPr>
          <w:b/>
          <w:sz w:val="28"/>
        </w:rPr>
        <w:t>Parent Notification</w:t>
      </w:r>
    </w:p>
    <w:p w14:paraId="0CADE2B0" w14:textId="5570444E" w:rsidR="00DA20FF" w:rsidRDefault="000D4000">
      <w:pPr>
        <w:spacing w:before="1"/>
        <w:ind w:left="288" w:right="165"/>
        <w:jc w:val="center"/>
        <w:rPr>
          <w:b/>
          <w:sz w:val="28"/>
        </w:rPr>
      </w:pPr>
      <w:r>
        <w:rPr>
          <w:b/>
          <w:sz w:val="28"/>
        </w:rPr>
        <w:t>Compliance with Public Law 114-95, Section 1112(e)(1)(A)(</w:t>
      </w:r>
      <w:proofErr w:type="spellStart"/>
      <w:proofErr w:type="gramStart"/>
      <w:r>
        <w:rPr>
          <w:b/>
          <w:sz w:val="28"/>
        </w:rPr>
        <w:t>i</w:t>
      </w:r>
      <w:proofErr w:type="spellEnd"/>
      <w:r>
        <w:rPr>
          <w:b/>
          <w:sz w:val="28"/>
        </w:rPr>
        <w:t>)-(</w:t>
      </w:r>
      <w:proofErr w:type="gramEnd"/>
      <w:r>
        <w:rPr>
          <w:b/>
          <w:sz w:val="28"/>
        </w:rPr>
        <w:t>ii)] and Section 1112(e)(1)(B)(ii)]</w:t>
      </w:r>
    </w:p>
    <w:p w14:paraId="4EF94B10" w14:textId="77777777" w:rsidR="00B925B9" w:rsidRDefault="00B925B9">
      <w:pPr>
        <w:spacing w:before="1"/>
        <w:ind w:left="288" w:right="165"/>
        <w:jc w:val="center"/>
        <w:rPr>
          <w:b/>
          <w:sz w:val="28"/>
        </w:rPr>
      </w:pPr>
    </w:p>
    <w:p w14:paraId="30A97B22" w14:textId="342E7ADC" w:rsidR="00DA20FF" w:rsidRDefault="00DA20FF">
      <w:pPr>
        <w:pStyle w:val="BodyText"/>
        <w:spacing w:before="10"/>
        <w:rPr>
          <w:b/>
          <w:sz w:val="20"/>
        </w:rPr>
      </w:pPr>
    </w:p>
    <w:p w14:paraId="70E592A7" w14:textId="6EDF0420" w:rsidR="00DA20FF" w:rsidRDefault="000D4000">
      <w:pPr>
        <w:pStyle w:val="BodyText"/>
        <w:ind w:left="120" w:right="85"/>
      </w:pPr>
      <w:r>
        <w:t xml:space="preserve">In accordance with Every Student Succeeds Act (ESSA)/ PARENTS’ RIGHT-TO-KNOW, this is a notification from </w:t>
      </w:r>
      <w:r w:rsidR="00DE24F6">
        <w:t xml:space="preserve">Heritage Academy </w:t>
      </w:r>
      <w:r>
        <w:t>to every parent of a student in a Title I school that you have the right to request and receive in a timely manner: a) information regarding the professional qualifications of your student’s classroom teachers and/or paraprofessionals.</w:t>
      </w:r>
    </w:p>
    <w:p w14:paraId="3237FF90" w14:textId="77777777" w:rsidR="00DA20FF" w:rsidRDefault="00DA20FF">
      <w:pPr>
        <w:pStyle w:val="BodyText"/>
      </w:pPr>
    </w:p>
    <w:p w14:paraId="29540A8F" w14:textId="77777777" w:rsidR="00DA20FF" w:rsidRDefault="000D4000">
      <w:pPr>
        <w:pStyle w:val="BodyText"/>
        <w:ind w:left="120" w:right="1134"/>
      </w:pPr>
      <w:r>
        <w:t>The information regarding the professional qualifications of your student’s classroom teachers/paraprofessional shall include the following:</w:t>
      </w:r>
    </w:p>
    <w:p w14:paraId="1825E239" w14:textId="77777777" w:rsidR="00DA20FF" w:rsidRDefault="000D4000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before="1"/>
        <w:ind w:right="603"/>
        <w:jc w:val="left"/>
      </w:pPr>
      <w:r>
        <w:t>If the teacher has met state certification/qualification criteria for the grade level and subject areas</w:t>
      </w:r>
      <w:r>
        <w:rPr>
          <w:spacing w:val="-1"/>
        </w:rPr>
        <w:t xml:space="preserve"> </w:t>
      </w:r>
      <w:r>
        <w:t>taught:</w:t>
      </w:r>
    </w:p>
    <w:p w14:paraId="0064691F" w14:textId="77777777" w:rsidR="00DA20FF" w:rsidRDefault="000D4000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ind w:right="457" w:hanging="544"/>
        <w:jc w:val="left"/>
      </w:pPr>
      <w:r>
        <w:t>If the teacher is teaching under emergency or other provisional status through</w:t>
      </w:r>
      <w:r>
        <w:rPr>
          <w:spacing w:val="-22"/>
        </w:rPr>
        <w:t xml:space="preserve"> </w:t>
      </w:r>
      <w:r>
        <w:t>which state certification/qualification criteria are</w:t>
      </w:r>
      <w:r>
        <w:rPr>
          <w:spacing w:val="-3"/>
        </w:rPr>
        <w:t xml:space="preserve"> </w:t>
      </w:r>
      <w:r>
        <w:t>waived;</w:t>
      </w:r>
    </w:p>
    <w:p w14:paraId="27217785" w14:textId="77777777" w:rsidR="00DA20FF" w:rsidRDefault="000D4000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spacing w:line="252" w:lineRule="exact"/>
        <w:ind w:hanging="605"/>
        <w:jc w:val="left"/>
      </w:pPr>
      <w:r>
        <w:t>The teacher is assigned in the field of discipline of the</w:t>
      </w:r>
      <w:r>
        <w:rPr>
          <w:spacing w:val="-8"/>
        </w:rPr>
        <w:t xml:space="preserve"> </w:t>
      </w:r>
      <w:r>
        <w:t>certification;</w:t>
      </w:r>
    </w:p>
    <w:p w14:paraId="49F2F811" w14:textId="77777777" w:rsidR="00DA20FF" w:rsidRDefault="000D4000">
      <w:pPr>
        <w:pStyle w:val="ListParagraph"/>
        <w:numPr>
          <w:ilvl w:val="0"/>
          <w:numId w:val="1"/>
        </w:numPr>
        <w:tabs>
          <w:tab w:val="left" w:pos="840"/>
          <w:tab w:val="left" w:pos="841"/>
        </w:tabs>
        <w:ind w:right="1067" w:hanging="629"/>
        <w:jc w:val="left"/>
      </w:pPr>
      <w:r>
        <w:t>Whether the student is provided services by paraprofessionals, and if so, their qualifications [ESSA</w:t>
      </w:r>
      <w:r>
        <w:rPr>
          <w:spacing w:val="-1"/>
        </w:rPr>
        <w:t xml:space="preserve"> </w:t>
      </w:r>
      <w:r>
        <w:t>1112(e)(1)(A)(</w:t>
      </w:r>
      <w:proofErr w:type="spellStart"/>
      <w:r>
        <w:t>i</w:t>
      </w:r>
      <w:proofErr w:type="spellEnd"/>
      <w:r>
        <w:t>)-(ii)]</w:t>
      </w:r>
    </w:p>
    <w:p w14:paraId="092388BC" w14:textId="77777777" w:rsidR="00DA20FF" w:rsidRDefault="00DA20FF">
      <w:pPr>
        <w:pStyle w:val="BodyText"/>
        <w:spacing w:before="1"/>
      </w:pPr>
    </w:p>
    <w:p w14:paraId="33413EA2" w14:textId="77777777" w:rsidR="00DA20FF" w:rsidRDefault="000D4000">
      <w:pPr>
        <w:pStyle w:val="BodyText"/>
        <w:ind w:left="120" w:right="204"/>
      </w:pPr>
      <w:r>
        <w:t>In addition to the above information you will be notified if your student has been taught for four or more consecutive weeks by a teacher who does not meet the applicable state certification requirements at the grade level and subject area in which the teacher has been assigned. [ESSA 1112(e)(1)(B)(ii)]</w:t>
      </w:r>
    </w:p>
    <w:p w14:paraId="690C9861" w14:textId="77777777" w:rsidR="00DA20FF" w:rsidRDefault="00DA20FF">
      <w:pPr>
        <w:pStyle w:val="BodyText"/>
      </w:pPr>
    </w:p>
    <w:p w14:paraId="233E9EAD" w14:textId="77777777" w:rsidR="00DA20FF" w:rsidRDefault="000D4000">
      <w:pPr>
        <w:pStyle w:val="BodyText"/>
        <w:ind w:left="120" w:right="131"/>
      </w:pPr>
      <w:r>
        <w:t>Teachers may meet this requirement if the district is implementing its approved District Innovation teacher certification policy or if the teacher meets the State Certification assignment rules.</w:t>
      </w:r>
    </w:p>
    <w:p w14:paraId="345A19BB" w14:textId="77777777" w:rsidR="00DA20FF" w:rsidRDefault="00DA20FF">
      <w:pPr>
        <w:pStyle w:val="BodyText"/>
      </w:pPr>
    </w:p>
    <w:p w14:paraId="7F99EE53" w14:textId="3800A4B4" w:rsidR="00DA20FF" w:rsidRDefault="000D4000">
      <w:pPr>
        <w:ind w:left="120" w:right="436"/>
      </w:pPr>
      <w:r>
        <w:t xml:space="preserve">If you would like to receive any additional information about any of the above issues, please contact </w:t>
      </w:r>
      <w:r w:rsidR="00850522">
        <w:t>Dr. Raye Lynn White</w:t>
      </w:r>
      <w:r>
        <w:t xml:space="preserve"> at </w:t>
      </w:r>
      <w:r w:rsidR="00850522">
        <w:t>210-354-7753</w:t>
      </w:r>
      <w:r w:rsidR="000D3CEB">
        <w:t xml:space="preserve"> (San Antonio) or Maria Correa at 210-830-775-0769 (Del Rio)</w:t>
      </w:r>
      <w:r w:rsidR="00850522">
        <w:t>.</w:t>
      </w:r>
    </w:p>
    <w:sectPr w:rsidR="00DA20FF">
      <w:headerReference w:type="default" r:id="rId7"/>
      <w:type w:val="continuous"/>
      <w:pgSz w:w="12240" w:h="15840"/>
      <w:pgMar w:top="1500" w:right="144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E624B" w14:textId="77777777" w:rsidR="00C37031" w:rsidRDefault="00C37031" w:rsidP="00B925B9">
      <w:r>
        <w:separator/>
      </w:r>
    </w:p>
  </w:endnote>
  <w:endnote w:type="continuationSeparator" w:id="0">
    <w:p w14:paraId="22B88CCF" w14:textId="77777777" w:rsidR="00C37031" w:rsidRDefault="00C37031" w:rsidP="00B92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0D510" w14:textId="77777777" w:rsidR="00C37031" w:rsidRDefault="00C37031" w:rsidP="00B925B9">
      <w:r>
        <w:separator/>
      </w:r>
    </w:p>
  </w:footnote>
  <w:footnote w:type="continuationSeparator" w:id="0">
    <w:p w14:paraId="5C5F483B" w14:textId="77777777" w:rsidR="00C37031" w:rsidRDefault="00C37031" w:rsidP="00B92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7D17F" w14:textId="2BE1998C" w:rsidR="00B925B9" w:rsidRDefault="00B925B9" w:rsidP="00B925B9">
    <w:pPr>
      <w:pStyle w:val="Header"/>
      <w:jc w:val="center"/>
    </w:pPr>
    <w:r>
      <w:rPr>
        <w:noProof/>
      </w:rPr>
      <w:drawing>
        <wp:inline distT="0" distB="0" distL="0" distR="0" wp14:anchorId="08CC6774" wp14:editId="76810125">
          <wp:extent cx="1824038" cy="682090"/>
          <wp:effectExtent l="0" t="0" r="0" b="0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ritage_Academy_Web_Logo_upda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3614" cy="6856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3001D6"/>
    <w:multiLevelType w:val="hybridMultilevel"/>
    <w:tmpl w:val="48900D4E"/>
    <w:lvl w:ilvl="0" w:tplc="DB8C4DDA">
      <w:start w:val="1"/>
      <w:numFmt w:val="upperRoman"/>
      <w:lvlText w:val="%1."/>
      <w:lvlJc w:val="left"/>
      <w:pPr>
        <w:ind w:left="840" w:hanging="483"/>
        <w:jc w:val="right"/>
      </w:pPr>
      <w:rPr>
        <w:rFonts w:ascii="Arial" w:eastAsia="Arial" w:hAnsi="Arial" w:cs="Arial" w:hint="default"/>
        <w:w w:val="99"/>
        <w:sz w:val="22"/>
        <w:szCs w:val="22"/>
        <w:lang w:val="en-US" w:eastAsia="en-US" w:bidi="en-US"/>
      </w:rPr>
    </w:lvl>
    <w:lvl w:ilvl="1" w:tplc="12E8D5E8">
      <w:numFmt w:val="bullet"/>
      <w:lvlText w:val="•"/>
      <w:lvlJc w:val="left"/>
      <w:pPr>
        <w:ind w:left="1704" w:hanging="483"/>
      </w:pPr>
      <w:rPr>
        <w:rFonts w:hint="default"/>
        <w:lang w:val="en-US" w:eastAsia="en-US" w:bidi="en-US"/>
      </w:rPr>
    </w:lvl>
    <w:lvl w:ilvl="2" w:tplc="A58C9980">
      <w:numFmt w:val="bullet"/>
      <w:lvlText w:val="•"/>
      <w:lvlJc w:val="left"/>
      <w:pPr>
        <w:ind w:left="2568" w:hanging="483"/>
      </w:pPr>
      <w:rPr>
        <w:rFonts w:hint="default"/>
        <w:lang w:val="en-US" w:eastAsia="en-US" w:bidi="en-US"/>
      </w:rPr>
    </w:lvl>
    <w:lvl w:ilvl="3" w:tplc="708C0600">
      <w:numFmt w:val="bullet"/>
      <w:lvlText w:val="•"/>
      <w:lvlJc w:val="left"/>
      <w:pPr>
        <w:ind w:left="3432" w:hanging="483"/>
      </w:pPr>
      <w:rPr>
        <w:rFonts w:hint="default"/>
        <w:lang w:val="en-US" w:eastAsia="en-US" w:bidi="en-US"/>
      </w:rPr>
    </w:lvl>
    <w:lvl w:ilvl="4" w:tplc="6DC23DC6">
      <w:numFmt w:val="bullet"/>
      <w:lvlText w:val="•"/>
      <w:lvlJc w:val="left"/>
      <w:pPr>
        <w:ind w:left="4296" w:hanging="483"/>
      </w:pPr>
      <w:rPr>
        <w:rFonts w:hint="default"/>
        <w:lang w:val="en-US" w:eastAsia="en-US" w:bidi="en-US"/>
      </w:rPr>
    </w:lvl>
    <w:lvl w:ilvl="5" w:tplc="37CE478A">
      <w:numFmt w:val="bullet"/>
      <w:lvlText w:val="•"/>
      <w:lvlJc w:val="left"/>
      <w:pPr>
        <w:ind w:left="5160" w:hanging="483"/>
      </w:pPr>
      <w:rPr>
        <w:rFonts w:hint="default"/>
        <w:lang w:val="en-US" w:eastAsia="en-US" w:bidi="en-US"/>
      </w:rPr>
    </w:lvl>
    <w:lvl w:ilvl="6" w:tplc="D070F4FC">
      <w:numFmt w:val="bullet"/>
      <w:lvlText w:val="•"/>
      <w:lvlJc w:val="left"/>
      <w:pPr>
        <w:ind w:left="6024" w:hanging="483"/>
      </w:pPr>
      <w:rPr>
        <w:rFonts w:hint="default"/>
        <w:lang w:val="en-US" w:eastAsia="en-US" w:bidi="en-US"/>
      </w:rPr>
    </w:lvl>
    <w:lvl w:ilvl="7" w:tplc="03F8AC3A">
      <w:numFmt w:val="bullet"/>
      <w:lvlText w:val="•"/>
      <w:lvlJc w:val="left"/>
      <w:pPr>
        <w:ind w:left="6888" w:hanging="483"/>
      </w:pPr>
      <w:rPr>
        <w:rFonts w:hint="default"/>
        <w:lang w:val="en-US" w:eastAsia="en-US" w:bidi="en-US"/>
      </w:rPr>
    </w:lvl>
    <w:lvl w:ilvl="8" w:tplc="C7A0CB88">
      <w:numFmt w:val="bullet"/>
      <w:lvlText w:val="•"/>
      <w:lvlJc w:val="left"/>
      <w:pPr>
        <w:ind w:left="7752" w:hanging="483"/>
      </w:pPr>
      <w:rPr>
        <w:rFonts w:hint="default"/>
        <w:lang w:val="en-US" w:eastAsia="en-US" w:bidi="en-US"/>
      </w:rPr>
    </w:lvl>
  </w:abstractNum>
  <w:num w:numId="1" w16cid:durableId="1170875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CwMDEwsDC0NDcwNrRU0lEKTi0uzszPAykwrgUAlaVxoCwAAAA="/>
  </w:docVars>
  <w:rsids>
    <w:rsidRoot w:val="00DA20FF"/>
    <w:rsid w:val="00057BD9"/>
    <w:rsid w:val="000D3CEB"/>
    <w:rsid w:val="000D4000"/>
    <w:rsid w:val="002E1660"/>
    <w:rsid w:val="00306DC4"/>
    <w:rsid w:val="00385200"/>
    <w:rsid w:val="00403AFD"/>
    <w:rsid w:val="00516C39"/>
    <w:rsid w:val="005D7818"/>
    <w:rsid w:val="006C7B25"/>
    <w:rsid w:val="00763C36"/>
    <w:rsid w:val="00850522"/>
    <w:rsid w:val="00B80063"/>
    <w:rsid w:val="00B83BC6"/>
    <w:rsid w:val="00B925B9"/>
    <w:rsid w:val="00C37031"/>
    <w:rsid w:val="00D87195"/>
    <w:rsid w:val="00DA20FF"/>
    <w:rsid w:val="00DE24F6"/>
    <w:rsid w:val="00EC5C39"/>
    <w:rsid w:val="00EF26F6"/>
    <w:rsid w:val="00EF3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7E57BD"/>
  <w15:docId w15:val="{FCFAFFCC-C547-43B2-B1B9-3038C4777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line="322" w:lineRule="exact"/>
      <w:ind w:left="288" w:right="165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line="264" w:lineRule="exact"/>
      <w:ind w:left="119"/>
      <w:outlineLvl w:val="1"/>
    </w:pPr>
    <w:rPr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40" w:hanging="62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925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25B9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925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25B9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: Notification to Parents of Teacher/Paraprofessional Qualifications</vt:lpstr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: Notification to Parents of Teacher/Paraprofessional Qualifications</dc:title>
  <dc:creator>Stafford, Terri</dc:creator>
  <cp:lastModifiedBy>Kimberly Walker</cp:lastModifiedBy>
  <cp:revision>9</cp:revision>
  <cp:lastPrinted>2021-10-18T18:11:00Z</cp:lastPrinted>
  <dcterms:created xsi:type="dcterms:W3CDTF">2021-10-18T17:40:00Z</dcterms:created>
  <dcterms:modified xsi:type="dcterms:W3CDTF">2022-10-12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1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07-29T00:00:00Z</vt:filetime>
  </property>
</Properties>
</file>